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57D07" w14:textId="77777777" w:rsidR="00976F6B" w:rsidRDefault="008307B3" w:rsidP="008307B3">
      <w:pPr>
        <w:pStyle w:val="Heading1"/>
      </w:pPr>
      <w:r>
        <w:t>Individual Journal</w:t>
      </w:r>
    </w:p>
    <w:p w14:paraId="13AA49C4" w14:textId="77777777" w:rsidR="008307B3" w:rsidRDefault="008307B3" w:rsidP="008307B3">
      <w:pPr>
        <w:rPr>
          <w:lang w:eastAsia="en-US"/>
        </w:rPr>
      </w:pPr>
    </w:p>
    <w:p w14:paraId="06DC9DFA" w14:textId="498437C8" w:rsidR="008307B3" w:rsidRPr="00F54E73" w:rsidRDefault="008307B3" w:rsidP="008307B3">
      <w:pPr>
        <w:rPr>
          <w:lang w:eastAsia="en-US"/>
        </w:rPr>
      </w:pPr>
      <w:r w:rsidRPr="00F54E73">
        <w:rPr>
          <w:lang w:eastAsia="en-US"/>
        </w:rPr>
        <w:t>Name:</w:t>
      </w:r>
      <w:r w:rsidR="00F54E73" w:rsidRPr="00F54E73">
        <w:rPr>
          <w:lang w:eastAsia="en-US"/>
        </w:rPr>
        <w:t xml:space="preserve"> Saurav Shrestha</w:t>
      </w:r>
    </w:p>
    <w:p w14:paraId="58A53505" w14:textId="243733A1" w:rsidR="008307B3" w:rsidRPr="00F54E73" w:rsidRDefault="008307B3" w:rsidP="008307B3">
      <w:pPr>
        <w:rPr>
          <w:lang w:eastAsia="en-US"/>
        </w:rPr>
      </w:pPr>
      <w:r w:rsidRPr="00F54E73">
        <w:rPr>
          <w:lang w:eastAsia="en-US"/>
        </w:rPr>
        <w:t>Student Id:</w:t>
      </w:r>
      <w:r w:rsidR="00F54E73" w:rsidRPr="00F54E73">
        <w:rPr>
          <w:lang w:eastAsia="en-US"/>
        </w:rPr>
        <w:t xml:space="preserve"> 30384288</w:t>
      </w:r>
    </w:p>
    <w:p w14:paraId="54EFD94E" w14:textId="77777777" w:rsidR="008307B3" w:rsidRPr="00F54E73" w:rsidRDefault="008307B3" w:rsidP="008307B3">
      <w:pPr>
        <w:rPr>
          <w:lang w:eastAsia="en-US"/>
        </w:rPr>
      </w:pPr>
    </w:p>
    <w:p w14:paraId="10707309" w14:textId="4539C47D" w:rsidR="008307B3" w:rsidRPr="00F54E73" w:rsidRDefault="008307B3" w:rsidP="008307B3">
      <w:pPr>
        <w:rPr>
          <w:lang w:eastAsia="en-US"/>
        </w:rPr>
      </w:pPr>
      <w:r w:rsidRPr="00F54E73">
        <w:rPr>
          <w:lang w:eastAsia="en-US"/>
        </w:rPr>
        <w:t>0</w:t>
      </w:r>
      <w:r w:rsidR="00F54E73" w:rsidRPr="00F54E73">
        <w:rPr>
          <w:lang w:eastAsia="en-US"/>
        </w:rPr>
        <w:t>7</w:t>
      </w:r>
      <w:r w:rsidRPr="00F54E73">
        <w:rPr>
          <w:lang w:eastAsia="en-US"/>
        </w:rPr>
        <w:t>/09/2021.</w:t>
      </w:r>
    </w:p>
    <w:p w14:paraId="44F9D0C0" w14:textId="77777777" w:rsidR="008307B3" w:rsidRPr="00F54E73" w:rsidRDefault="008307B3" w:rsidP="008307B3">
      <w:pPr>
        <w:rPr>
          <w:lang w:eastAsia="en-US"/>
        </w:rPr>
      </w:pPr>
    </w:p>
    <w:p w14:paraId="5F40DFB8" w14:textId="24909AF7" w:rsidR="008307B3" w:rsidRPr="00F54E73" w:rsidRDefault="00FF0772" w:rsidP="008307B3">
      <w:pPr>
        <w:jc w:val="both"/>
      </w:pPr>
      <w:r>
        <w:t xml:space="preserve">I played </w:t>
      </w:r>
      <w:r w:rsidR="00425AE7">
        <w:t>the</w:t>
      </w:r>
      <w:r>
        <w:t xml:space="preserve"> role of </w:t>
      </w:r>
      <w:r w:rsidR="00425AE7">
        <w:t xml:space="preserve">a </w:t>
      </w:r>
      <w:r>
        <w:t xml:space="preserve">technical expert for this sprint and the whole project. I was assigned </w:t>
      </w:r>
      <w:r w:rsidR="00425AE7">
        <w:t xml:space="preserve">the </w:t>
      </w:r>
      <w:r>
        <w:t xml:space="preserve">responsibility to brainstorm ideas for the project and plan for </w:t>
      </w:r>
      <w:r w:rsidR="00425AE7">
        <w:t xml:space="preserve">the </w:t>
      </w:r>
      <w:r>
        <w:t xml:space="preserve">execution of each phase of the project. </w:t>
      </w:r>
      <w:r w:rsidR="008307B3" w:rsidRPr="00F54E73">
        <w:t>In</w:t>
      </w:r>
      <w:r>
        <w:t xml:space="preserve"> </w:t>
      </w:r>
      <w:r w:rsidR="00757342">
        <w:t xml:space="preserve">the </w:t>
      </w:r>
      <w:r w:rsidR="008307B3" w:rsidRPr="00F54E73">
        <w:t>sprint</w:t>
      </w:r>
      <w:r>
        <w:t xml:space="preserve"> 1</w:t>
      </w:r>
      <w:r w:rsidR="008307B3" w:rsidRPr="00F54E73">
        <w:t>,</w:t>
      </w:r>
      <w:r>
        <w:t xml:space="preserve"> I have ensured all the food items have the correct description in brief with regards to the ingredients, how it is prepared and what is it served with. </w:t>
      </w:r>
      <w:r w:rsidR="00376D67">
        <w:t>I customized the booking dialogue box which allows user</w:t>
      </w:r>
      <w:r w:rsidR="00425AE7">
        <w:t>s</w:t>
      </w:r>
      <w:r w:rsidR="00376D67">
        <w:t xml:space="preserve"> to specify </w:t>
      </w:r>
      <w:r w:rsidR="00425AE7">
        <w:t xml:space="preserve">the </w:t>
      </w:r>
      <w:r w:rsidR="00376D67">
        <w:t xml:space="preserve">date, </w:t>
      </w:r>
      <w:r w:rsidR="00757342">
        <w:t>time,</w:t>
      </w:r>
      <w:r w:rsidR="00376D67">
        <w:t xml:space="preserve"> and number of tables they are willing to book. Additionally, I also customized the contact us page with </w:t>
      </w:r>
      <w:r w:rsidR="00425AE7">
        <w:t xml:space="preserve">the </w:t>
      </w:r>
      <w:r w:rsidR="00376D67">
        <w:t xml:space="preserve">restaurant phone number, email address, and postal address. </w:t>
      </w:r>
      <w:r w:rsidR="00F54E73" w:rsidRPr="00F54E73">
        <w:t xml:space="preserve">Altogether </w:t>
      </w:r>
      <w:r w:rsidRPr="00F54E73">
        <w:t>I was</w:t>
      </w:r>
      <w:r w:rsidR="008307B3" w:rsidRPr="00F54E73">
        <w:t xml:space="preserve"> given an estimated time of </w:t>
      </w:r>
      <w:r w:rsidR="00376D67">
        <w:t xml:space="preserve">2 days </w:t>
      </w:r>
      <w:r w:rsidR="008307B3" w:rsidRPr="00F54E73">
        <w:t>for the completion</w:t>
      </w:r>
      <w:r w:rsidR="00376D67">
        <w:t xml:space="preserve">. I </w:t>
      </w:r>
      <w:r w:rsidR="008307B3" w:rsidRPr="00F54E73">
        <w:t>completed the</w:t>
      </w:r>
      <w:r w:rsidR="00376D67">
        <w:t xml:space="preserve"> </w:t>
      </w:r>
      <w:r w:rsidR="008307B3" w:rsidRPr="00F54E73">
        <w:t>assigned task</w:t>
      </w:r>
      <w:r w:rsidR="00376D67">
        <w:t>s</w:t>
      </w:r>
      <w:r w:rsidR="008307B3" w:rsidRPr="00F54E73">
        <w:t xml:space="preserve"> in time and contributed </w:t>
      </w:r>
      <w:r w:rsidR="00425AE7" w:rsidRPr="00F54E73">
        <w:t>to</w:t>
      </w:r>
      <w:r w:rsidR="008307B3" w:rsidRPr="00F54E73">
        <w:t xml:space="preserve"> the documentation of the sprint.</w:t>
      </w:r>
    </w:p>
    <w:p w14:paraId="56D37826" w14:textId="77777777" w:rsidR="008307B3" w:rsidRPr="00F54E73" w:rsidRDefault="008307B3" w:rsidP="008307B3">
      <w:pPr>
        <w:jc w:val="both"/>
      </w:pPr>
    </w:p>
    <w:p w14:paraId="09B52FA3" w14:textId="77777777" w:rsidR="008307B3" w:rsidRPr="00F54E73" w:rsidRDefault="008307B3" w:rsidP="008307B3">
      <w:pPr>
        <w:jc w:val="both"/>
      </w:pPr>
      <w:r w:rsidRPr="00F54E73">
        <w:t>Thank you</w:t>
      </w:r>
    </w:p>
    <w:p w14:paraId="06F12DED" w14:textId="77777777" w:rsidR="008307B3" w:rsidRPr="008307B3" w:rsidRDefault="008307B3" w:rsidP="008307B3">
      <w:pPr>
        <w:rPr>
          <w:lang w:eastAsia="en-US"/>
        </w:rPr>
      </w:pPr>
    </w:p>
    <w:p w14:paraId="6D7B88EE" w14:textId="77777777" w:rsidR="008307B3" w:rsidRPr="001214E5" w:rsidRDefault="008307B3" w:rsidP="00976F6B">
      <w:pPr>
        <w:pStyle w:val="ListParagraph"/>
        <w:jc w:val="both"/>
        <w:rPr>
          <w:rFonts w:asciiTheme="majorHAnsi" w:hAnsiTheme="majorHAnsi" w:cstheme="majorHAnsi"/>
          <w:sz w:val="22"/>
          <w:szCs w:val="22"/>
        </w:rPr>
      </w:pPr>
    </w:p>
    <w:sectPr w:rsidR="008307B3" w:rsidRPr="001214E5" w:rsidSect="00F312F8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C6B51" w14:textId="77777777" w:rsidR="00C6330D" w:rsidRDefault="00C6330D">
      <w:r>
        <w:separator/>
      </w:r>
    </w:p>
  </w:endnote>
  <w:endnote w:type="continuationSeparator" w:id="0">
    <w:p w14:paraId="648C0751" w14:textId="77777777" w:rsidR="00C6330D" w:rsidRDefault="00C6330D">
      <w:r>
        <w:continuationSeparator/>
      </w:r>
    </w:p>
  </w:endnote>
  <w:endnote w:type="continuationNotice" w:id="1">
    <w:p w14:paraId="37FA462A" w14:textId="77777777" w:rsidR="00C6330D" w:rsidRDefault="00C633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3154C" w14:textId="6D43F7D5" w:rsidR="00F54E73" w:rsidRDefault="00F54E73">
    <w:pPr>
      <w:pStyle w:val="Footer"/>
    </w:pPr>
  </w:p>
  <w:p w14:paraId="5DCCEEF7" w14:textId="6E289EDA" w:rsidR="002846EA" w:rsidRDefault="00284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4F455" w14:textId="77777777" w:rsidR="00C6330D" w:rsidRDefault="00C6330D">
      <w:r>
        <w:separator/>
      </w:r>
    </w:p>
  </w:footnote>
  <w:footnote w:type="continuationSeparator" w:id="0">
    <w:p w14:paraId="11689282" w14:textId="77777777" w:rsidR="00C6330D" w:rsidRDefault="00C6330D">
      <w:r>
        <w:continuationSeparator/>
      </w:r>
    </w:p>
  </w:footnote>
  <w:footnote w:type="continuationNotice" w:id="1">
    <w:p w14:paraId="0D59D77C" w14:textId="77777777" w:rsidR="00C6330D" w:rsidRDefault="00C633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E315E" w14:textId="77777777" w:rsidR="002846EA" w:rsidRDefault="0031713B">
    <w:pPr>
      <w:pStyle w:val="Header"/>
    </w:pPr>
    <w:r>
      <w:rPr>
        <w:noProof/>
        <w:lang w:eastAsia="en-AU"/>
      </w:rPr>
      <w:drawing>
        <wp:anchor distT="0" distB="0" distL="114300" distR="115570" simplePos="0" relativeHeight="251658240" behindDoc="0" locked="0" layoutInCell="1" allowOverlap="1" wp14:anchorId="6091E2FF" wp14:editId="57BE490C">
          <wp:simplePos x="0" y="0"/>
          <wp:positionH relativeFrom="column">
            <wp:posOffset>4352925</wp:posOffset>
          </wp:positionH>
          <wp:positionV relativeFrom="paragraph">
            <wp:posOffset>-292100</wp:posOffset>
          </wp:positionV>
          <wp:extent cx="1865630" cy="668655"/>
          <wp:effectExtent l="0" t="0" r="0" b="0"/>
          <wp:wrapTight wrapText="bothSides">
            <wp:wrapPolygon edited="0">
              <wp:start x="-63" y="0"/>
              <wp:lineTo x="-63" y="20300"/>
              <wp:lineTo x="21153" y="20300"/>
              <wp:lineTo x="21153" y="0"/>
              <wp:lineTo x="-63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65630" cy="668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</w:p>
  <w:p w14:paraId="7938D782" w14:textId="77777777" w:rsidR="002846EA" w:rsidRDefault="002846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339B3"/>
    <w:multiLevelType w:val="hybridMultilevel"/>
    <w:tmpl w:val="842AB0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B7A07"/>
    <w:multiLevelType w:val="hybridMultilevel"/>
    <w:tmpl w:val="52A01F1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A19EE"/>
    <w:multiLevelType w:val="hybridMultilevel"/>
    <w:tmpl w:val="01AED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E6919"/>
    <w:multiLevelType w:val="hybridMultilevel"/>
    <w:tmpl w:val="096CB7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A057D"/>
    <w:multiLevelType w:val="multilevel"/>
    <w:tmpl w:val="77F42E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032D5"/>
    <w:multiLevelType w:val="hybridMultilevel"/>
    <w:tmpl w:val="BCA6E1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DEB"/>
    <w:multiLevelType w:val="multilevel"/>
    <w:tmpl w:val="463CDB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18735D"/>
    <w:multiLevelType w:val="hybridMultilevel"/>
    <w:tmpl w:val="F0A0E9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032D39"/>
    <w:multiLevelType w:val="multilevel"/>
    <w:tmpl w:val="4760A0F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F896511"/>
    <w:multiLevelType w:val="hybridMultilevel"/>
    <w:tmpl w:val="F5CC5778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EA6BAF"/>
    <w:multiLevelType w:val="hybridMultilevel"/>
    <w:tmpl w:val="C5862652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AF3280"/>
    <w:multiLevelType w:val="multilevel"/>
    <w:tmpl w:val="2FE609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7798D"/>
    <w:multiLevelType w:val="hybridMultilevel"/>
    <w:tmpl w:val="43D24950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D17E5A64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  <w:sz w:val="24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F2200A"/>
    <w:multiLevelType w:val="multilevel"/>
    <w:tmpl w:val="C08AEF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465806"/>
    <w:multiLevelType w:val="hybridMultilevel"/>
    <w:tmpl w:val="614C1B36"/>
    <w:lvl w:ilvl="0" w:tplc="0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3F32D8"/>
    <w:multiLevelType w:val="multilevel"/>
    <w:tmpl w:val="6742D92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6" w15:restartNumberingAfterBreak="0">
    <w:nsid w:val="42C96AF7"/>
    <w:multiLevelType w:val="multilevel"/>
    <w:tmpl w:val="C0A89D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2F026A7"/>
    <w:multiLevelType w:val="hybridMultilevel"/>
    <w:tmpl w:val="185256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0C1FC1"/>
    <w:multiLevelType w:val="hybridMultilevel"/>
    <w:tmpl w:val="D918F99A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466AD9"/>
    <w:multiLevelType w:val="hybridMultilevel"/>
    <w:tmpl w:val="A20ADA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4913FA"/>
    <w:multiLevelType w:val="hybridMultilevel"/>
    <w:tmpl w:val="264460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875AB1"/>
    <w:multiLevelType w:val="hybridMultilevel"/>
    <w:tmpl w:val="52A01F1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2A53D3"/>
    <w:multiLevelType w:val="multilevel"/>
    <w:tmpl w:val="F9B63C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A97985"/>
    <w:multiLevelType w:val="hybridMultilevel"/>
    <w:tmpl w:val="3A7890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812B0B"/>
    <w:multiLevelType w:val="hybridMultilevel"/>
    <w:tmpl w:val="181C6BE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DC510D"/>
    <w:multiLevelType w:val="multilevel"/>
    <w:tmpl w:val="2FE609A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912834"/>
    <w:multiLevelType w:val="multilevel"/>
    <w:tmpl w:val="163078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38108A2"/>
    <w:multiLevelType w:val="hybridMultilevel"/>
    <w:tmpl w:val="9A0685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49F7B2E"/>
    <w:multiLevelType w:val="hybridMultilevel"/>
    <w:tmpl w:val="C5B43F9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646FA8"/>
    <w:multiLevelType w:val="hybridMultilevel"/>
    <w:tmpl w:val="A03804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3F5943"/>
    <w:multiLevelType w:val="hybridMultilevel"/>
    <w:tmpl w:val="70F032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890A07"/>
    <w:multiLevelType w:val="hybridMultilevel"/>
    <w:tmpl w:val="B590C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C1536E"/>
    <w:multiLevelType w:val="multilevel"/>
    <w:tmpl w:val="EC28413E"/>
    <w:lvl w:ilvl="0">
      <w:start w:val="1"/>
      <w:numFmt w:val="bullet"/>
      <w:lvlText w:val=""/>
      <w:lvlJc w:val="left"/>
      <w:pPr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13"/>
  </w:num>
  <w:num w:numId="2">
    <w:abstractNumId w:val="25"/>
  </w:num>
  <w:num w:numId="3">
    <w:abstractNumId w:val="16"/>
  </w:num>
  <w:num w:numId="4">
    <w:abstractNumId w:val="8"/>
  </w:num>
  <w:num w:numId="5">
    <w:abstractNumId w:val="15"/>
  </w:num>
  <w:num w:numId="6">
    <w:abstractNumId w:val="1"/>
  </w:num>
  <w:num w:numId="7">
    <w:abstractNumId w:val="11"/>
  </w:num>
  <w:num w:numId="8">
    <w:abstractNumId w:val="21"/>
  </w:num>
  <w:num w:numId="9">
    <w:abstractNumId w:val="27"/>
  </w:num>
  <w:num w:numId="10">
    <w:abstractNumId w:val="31"/>
  </w:num>
  <w:num w:numId="11">
    <w:abstractNumId w:val="29"/>
  </w:num>
  <w:num w:numId="12">
    <w:abstractNumId w:val="30"/>
  </w:num>
  <w:num w:numId="13">
    <w:abstractNumId w:val="20"/>
  </w:num>
  <w:num w:numId="14">
    <w:abstractNumId w:val="2"/>
  </w:num>
  <w:num w:numId="15">
    <w:abstractNumId w:val="14"/>
  </w:num>
  <w:num w:numId="16">
    <w:abstractNumId w:val="0"/>
  </w:num>
  <w:num w:numId="17">
    <w:abstractNumId w:val="17"/>
  </w:num>
  <w:num w:numId="18">
    <w:abstractNumId w:val="5"/>
  </w:num>
  <w:num w:numId="19">
    <w:abstractNumId w:val="19"/>
  </w:num>
  <w:num w:numId="20">
    <w:abstractNumId w:val="24"/>
  </w:num>
  <w:num w:numId="21">
    <w:abstractNumId w:val="9"/>
  </w:num>
  <w:num w:numId="22">
    <w:abstractNumId w:val="10"/>
  </w:num>
  <w:num w:numId="23">
    <w:abstractNumId w:val="28"/>
  </w:num>
  <w:num w:numId="24">
    <w:abstractNumId w:val="3"/>
  </w:num>
  <w:num w:numId="25">
    <w:abstractNumId w:val="18"/>
  </w:num>
  <w:num w:numId="26">
    <w:abstractNumId w:val="23"/>
  </w:num>
  <w:num w:numId="27">
    <w:abstractNumId w:val="26"/>
  </w:num>
  <w:num w:numId="28">
    <w:abstractNumId w:val="32"/>
  </w:num>
  <w:num w:numId="29">
    <w:abstractNumId w:val="6"/>
  </w:num>
  <w:num w:numId="30">
    <w:abstractNumId w:val="4"/>
  </w:num>
  <w:num w:numId="31">
    <w:abstractNumId w:val="26"/>
  </w:num>
  <w:num w:numId="32">
    <w:abstractNumId w:val="32"/>
  </w:num>
  <w:num w:numId="33">
    <w:abstractNumId w:val="22"/>
  </w:num>
  <w:num w:numId="34">
    <w:abstractNumId w:val="7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7K0NLc0NTEzNbFQ0lEKTi0uzszPAykwqgUAAHHwdiwAAAA="/>
  </w:docVars>
  <w:rsids>
    <w:rsidRoot w:val="002846EA"/>
    <w:rsid w:val="000165DE"/>
    <w:rsid w:val="000624F8"/>
    <w:rsid w:val="0009030E"/>
    <w:rsid w:val="00093073"/>
    <w:rsid w:val="000B13CF"/>
    <w:rsid w:val="000D2FA7"/>
    <w:rsid w:val="000F2E78"/>
    <w:rsid w:val="001214E5"/>
    <w:rsid w:val="00130B2D"/>
    <w:rsid w:val="00150822"/>
    <w:rsid w:val="001A0844"/>
    <w:rsid w:val="001A107B"/>
    <w:rsid w:val="001A1A61"/>
    <w:rsid w:val="001B6AA5"/>
    <w:rsid w:val="001C6EDE"/>
    <w:rsid w:val="001D009F"/>
    <w:rsid w:val="001D738D"/>
    <w:rsid w:val="001E3AAA"/>
    <w:rsid w:val="001E5BB3"/>
    <w:rsid w:val="001F54D9"/>
    <w:rsid w:val="002110C5"/>
    <w:rsid w:val="0021167B"/>
    <w:rsid w:val="002138CA"/>
    <w:rsid w:val="00226BD4"/>
    <w:rsid w:val="002306A1"/>
    <w:rsid w:val="002321E2"/>
    <w:rsid w:val="00240656"/>
    <w:rsid w:val="002427AF"/>
    <w:rsid w:val="002612AB"/>
    <w:rsid w:val="00277C8E"/>
    <w:rsid w:val="00281424"/>
    <w:rsid w:val="002846EA"/>
    <w:rsid w:val="00296985"/>
    <w:rsid w:val="002B58AD"/>
    <w:rsid w:val="002C45F5"/>
    <w:rsid w:val="002C52FA"/>
    <w:rsid w:val="002C75A8"/>
    <w:rsid w:val="002D1966"/>
    <w:rsid w:val="002D779F"/>
    <w:rsid w:val="002E03D5"/>
    <w:rsid w:val="002E676F"/>
    <w:rsid w:val="002F7188"/>
    <w:rsid w:val="00302570"/>
    <w:rsid w:val="0031713B"/>
    <w:rsid w:val="00317FC9"/>
    <w:rsid w:val="003255FD"/>
    <w:rsid w:val="0036549F"/>
    <w:rsid w:val="00376A2C"/>
    <w:rsid w:val="00376D67"/>
    <w:rsid w:val="003770F0"/>
    <w:rsid w:val="003A68AC"/>
    <w:rsid w:val="003D0FA3"/>
    <w:rsid w:val="003D38BE"/>
    <w:rsid w:val="003E0E14"/>
    <w:rsid w:val="003E67CA"/>
    <w:rsid w:val="003F617A"/>
    <w:rsid w:val="00425AE7"/>
    <w:rsid w:val="00444724"/>
    <w:rsid w:val="00447390"/>
    <w:rsid w:val="00456FF0"/>
    <w:rsid w:val="00472BD5"/>
    <w:rsid w:val="004B3916"/>
    <w:rsid w:val="004C1A65"/>
    <w:rsid w:val="004C2736"/>
    <w:rsid w:val="004D2F8A"/>
    <w:rsid w:val="004D3051"/>
    <w:rsid w:val="00514FF9"/>
    <w:rsid w:val="00535F2C"/>
    <w:rsid w:val="0053682E"/>
    <w:rsid w:val="00560A73"/>
    <w:rsid w:val="00560AAC"/>
    <w:rsid w:val="005C0267"/>
    <w:rsid w:val="005C2399"/>
    <w:rsid w:val="005C64C6"/>
    <w:rsid w:val="00600892"/>
    <w:rsid w:val="00602230"/>
    <w:rsid w:val="006067D5"/>
    <w:rsid w:val="00614BEC"/>
    <w:rsid w:val="00617625"/>
    <w:rsid w:val="00632D5F"/>
    <w:rsid w:val="006416A5"/>
    <w:rsid w:val="0064790E"/>
    <w:rsid w:val="006826CB"/>
    <w:rsid w:val="006962DC"/>
    <w:rsid w:val="006A357B"/>
    <w:rsid w:val="006E6DF2"/>
    <w:rsid w:val="006F4D01"/>
    <w:rsid w:val="00702101"/>
    <w:rsid w:val="00702E8A"/>
    <w:rsid w:val="00710C2F"/>
    <w:rsid w:val="00751AE1"/>
    <w:rsid w:val="00753827"/>
    <w:rsid w:val="00757342"/>
    <w:rsid w:val="00771EBC"/>
    <w:rsid w:val="00776559"/>
    <w:rsid w:val="0079169E"/>
    <w:rsid w:val="00794A57"/>
    <w:rsid w:val="007B5044"/>
    <w:rsid w:val="007D1BFF"/>
    <w:rsid w:val="007D7405"/>
    <w:rsid w:val="00810CC4"/>
    <w:rsid w:val="008307B3"/>
    <w:rsid w:val="0083083B"/>
    <w:rsid w:val="00843C5D"/>
    <w:rsid w:val="00872B03"/>
    <w:rsid w:val="00875513"/>
    <w:rsid w:val="00883506"/>
    <w:rsid w:val="00884029"/>
    <w:rsid w:val="00890F4C"/>
    <w:rsid w:val="008C207A"/>
    <w:rsid w:val="008D20A5"/>
    <w:rsid w:val="008D6E6E"/>
    <w:rsid w:val="008E60F9"/>
    <w:rsid w:val="0092500C"/>
    <w:rsid w:val="00940080"/>
    <w:rsid w:val="009458BB"/>
    <w:rsid w:val="00966140"/>
    <w:rsid w:val="00976F6B"/>
    <w:rsid w:val="00992FE5"/>
    <w:rsid w:val="00997D4B"/>
    <w:rsid w:val="009B05D6"/>
    <w:rsid w:val="009B1CCB"/>
    <w:rsid w:val="009C500D"/>
    <w:rsid w:val="009F0BF7"/>
    <w:rsid w:val="009F5D9D"/>
    <w:rsid w:val="00A07CAC"/>
    <w:rsid w:val="00A22430"/>
    <w:rsid w:val="00A27194"/>
    <w:rsid w:val="00A41080"/>
    <w:rsid w:val="00A51D42"/>
    <w:rsid w:val="00A56828"/>
    <w:rsid w:val="00A60500"/>
    <w:rsid w:val="00A705D6"/>
    <w:rsid w:val="00A743D8"/>
    <w:rsid w:val="00AB1006"/>
    <w:rsid w:val="00AC60A0"/>
    <w:rsid w:val="00AC7B6A"/>
    <w:rsid w:val="00AD1BB3"/>
    <w:rsid w:val="00B26FEB"/>
    <w:rsid w:val="00B3565F"/>
    <w:rsid w:val="00B45479"/>
    <w:rsid w:val="00B73056"/>
    <w:rsid w:val="00BA01D3"/>
    <w:rsid w:val="00BA67C0"/>
    <w:rsid w:val="00BC2E4B"/>
    <w:rsid w:val="00BE2307"/>
    <w:rsid w:val="00BF33D1"/>
    <w:rsid w:val="00C14044"/>
    <w:rsid w:val="00C177D8"/>
    <w:rsid w:val="00C25888"/>
    <w:rsid w:val="00C51B4A"/>
    <w:rsid w:val="00C53638"/>
    <w:rsid w:val="00C56CE4"/>
    <w:rsid w:val="00C6330D"/>
    <w:rsid w:val="00C80A43"/>
    <w:rsid w:val="00C817F1"/>
    <w:rsid w:val="00C85646"/>
    <w:rsid w:val="00C90852"/>
    <w:rsid w:val="00CA2EBE"/>
    <w:rsid w:val="00CB2595"/>
    <w:rsid w:val="00CC556C"/>
    <w:rsid w:val="00CE0266"/>
    <w:rsid w:val="00CF3653"/>
    <w:rsid w:val="00D06991"/>
    <w:rsid w:val="00D11669"/>
    <w:rsid w:val="00D26C19"/>
    <w:rsid w:val="00D3447E"/>
    <w:rsid w:val="00D43CAA"/>
    <w:rsid w:val="00D52A47"/>
    <w:rsid w:val="00D53769"/>
    <w:rsid w:val="00D8190E"/>
    <w:rsid w:val="00D91BEA"/>
    <w:rsid w:val="00D92601"/>
    <w:rsid w:val="00D92D2C"/>
    <w:rsid w:val="00DA177D"/>
    <w:rsid w:val="00DB7FEE"/>
    <w:rsid w:val="00DD1633"/>
    <w:rsid w:val="00DD2A73"/>
    <w:rsid w:val="00DE736B"/>
    <w:rsid w:val="00E235CF"/>
    <w:rsid w:val="00E30A1B"/>
    <w:rsid w:val="00E637CD"/>
    <w:rsid w:val="00EA0246"/>
    <w:rsid w:val="00EC37DD"/>
    <w:rsid w:val="00EE29D1"/>
    <w:rsid w:val="00EF7DD0"/>
    <w:rsid w:val="00F117FD"/>
    <w:rsid w:val="00F143C5"/>
    <w:rsid w:val="00F15CFD"/>
    <w:rsid w:val="00F20B41"/>
    <w:rsid w:val="00F312F8"/>
    <w:rsid w:val="00F543CC"/>
    <w:rsid w:val="00F54E73"/>
    <w:rsid w:val="00F63020"/>
    <w:rsid w:val="00F65715"/>
    <w:rsid w:val="00F74022"/>
    <w:rsid w:val="00F76A02"/>
    <w:rsid w:val="00F813AC"/>
    <w:rsid w:val="00FA2F9A"/>
    <w:rsid w:val="00FF0772"/>
    <w:rsid w:val="00FF6F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EBC0D"/>
  <w15:docId w15:val="{A95D5349-5BFF-45FC-A0A7-7D5BF94F0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F6B"/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380B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color w:val="595959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380B"/>
    <w:pPr>
      <w:keepNext/>
      <w:keepLines/>
      <w:spacing w:before="80"/>
      <w:outlineLvl w:val="1"/>
    </w:pPr>
    <w:rPr>
      <w:rFonts w:asciiTheme="majorHAnsi" w:eastAsiaTheme="majorEastAsia" w:hAnsiTheme="majorHAnsi" w:cstheme="majorBidi"/>
      <w:color w:val="006ED1" w:themeColor="text1" w:themeTint="BF"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38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A8D" w:themeColor="text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380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380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4A8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380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004A8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380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3B3C3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380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004A8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380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004A8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56027F"/>
    <w:rPr>
      <w:color w:val="777877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0380B"/>
    <w:rPr>
      <w:rFonts w:asciiTheme="majorHAnsi" w:eastAsiaTheme="majorEastAsia" w:hAnsiTheme="majorHAnsi" w:cstheme="majorBidi"/>
      <w:color w:val="595959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0380B"/>
    <w:rPr>
      <w:rFonts w:asciiTheme="majorHAnsi" w:eastAsiaTheme="majorEastAsia" w:hAnsiTheme="majorHAnsi" w:cstheme="majorBidi"/>
      <w:color w:val="006ED1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00380B"/>
    <w:rPr>
      <w:rFonts w:asciiTheme="majorHAnsi" w:eastAsiaTheme="majorEastAsia" w:hAnsiTheme="majorHAnsi" w:cstheme="majorBidi"/>
      <w:color w:val="004A8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00380B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00380B"/>
    <w:rPr>
      <w:rFonts w:asciiTheme="majorHAnsi" w:eastAsiaTheme="majorEastAsia" w:hAnsiTheme="majorHAnsi" w:cstheme="majorBidi"/>
      <w:color w:val="004A8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00380B"/>
    <w:rPr>
      <w:rFonts w:asciiTheme="majorHAnsi" w:eastAsiaTheme="majorEastAsia" w:hAnsiTheme="majorHAnsi" w:cstheme="majorBidi"/>
      <w:i/>
      <w:iCs/>
      <w:color w:val="004A8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00380B"/>
    <w:rPr>
      <w:rFonts w:asciiTheme="majorHAnsi" w:eastAsiaTheme="majorEastAsia" w:hAnsiTheme="majorHAnsi" w:cstheme="majorBidi"/>
      <w:i/>
      <w:iCs/>
      <w:color w:val="3B3C3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00380B"/>
    <w:rPr>
      <w:rFonts w:asciiTheme="majorHAnsi" w:eastAsiaTheme="majorEastAsia" w:hAnsiTheme="majorHAnsi" w:cstheme="majorBidi"/>
      <w:b/>
      <w:bCs/>
      <w:color w:val="004A8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00380B"/>
    <w:rPr>
      <w:rFonts w:asciiTheme="majorHAnsi" w:eastAsiaTheme="majorEastAsia" w:hAnsiTheme="majorHAnsi" w:cstheme="majorBidi"/>
      <w:b/>
      <w:bCs/>
      <w:i/>
      <w:iCs/>
      <w:color w:val="004A8D" w:themeColor="text2"/>
    </w:rPr>
  </w:style>
  <w:style w:type="character" w:customStyle="1" w:styleId="TitleChar">
    <w:name w:val="Title Char"/>
    <w:basedOn w:val="DefaultParagraphFont"/>
    <w:link w:val="Title"/>
    <w:uiPriority w:val="10"/>
    <w:qFormat/>
    <w:rsid w:val="0000380B"/>
    <w:rPr>
      <w:rFonts w:asciiTheme="majorHAnsi" w:eastAsiaTheme="majorEastAsia" w:hAnsiTheme="majorHAnsi" w:cstheme="majorBidi"/>
      <w:color w:val="777877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0380B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0380B"/>
    <w:rPr>
      <w:b/>
      <w:bCs/>
    </w:rPr>
  </w:style>
  <w:style w:type="character" w:styleId="Emphasis">
    <w:name w:val="Emphasis"/>
    <w:basedOn w:val="DefaultParagraphFont"/>
    <w:uiPriority w:val="20"/>
    <w:qFormat/>
    <w:rsid w:val="0000380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qFormat/>
    <w:rsid w:val="0000380B"/>
    <w:rPr>
      <w:i/>
      <w:iCs/>
      <w:color w:val="006ED1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00380B"/>
    <w:rPr>
      <w:rFonts w:asciiTheme="majorHAnsi" w:eastAsiaTheme="majorEastAsia" w:hAnsiTheme="majorHAnsi" w:cstheme="majorBidi"/>
      <w:color w:val="777877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0380B"/>
    <w:rPr>
      <w:i/>
      <w:iCs/>
      <w:color w:val="006ED1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0380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0380B"/>
    <w:rPr>
      <w:smallCaps/>
      <w:color w:val="006ED1" w:themeColor="text1" w:themeTint="BF"/>
      <w:u w:val="single" w:color="35A0FF"/>
    </w:rPr>
  </w:style>
  <w:style w:type="character" w:styleId="IntenseReference">
    <w:name w:val="Intense Reference"/>
    <w:basedOn w:val="DefaultParagraphFont"/>
    <w:uiPriority w:val="32"/>
    <w:qFormat/>
    <w:rsid w:val="0000380B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0380B"/>
    <w:rPr>
      <w:b/>
      <w:bCs/>
      <w:smallCap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D74542"/>
  </w:style>
  <w:style w:type="character" w:customStyle="1" w:styleId="FooterChar">
    <w:name w:val="Footer Char"/>
    <w:basedOn w:val="DefaultParagraphFont"/>
    <w:link w:val="Footer"/>
    <w:uiPriority w:val="99"/>
    <w:qFormat/>
    <w:rsid w:val="00D74542"/>
  </w:style>
  <w:style w:type="character" w:styleId="FollowedHyperlink">
    <w:name w:val="FollowedHyperlink"/>
    <w:basedOn w:val="DefaultParagraphFont"/>
    <w:uiPriority w:val="99"/>
    <w:semiHidden/>
    <w:unhideWhenUsed/>
    <w:qFormat/>
    <w:rsid w:val="00CA2275"/>
    <w:rPr>
      <w:color w:val="A5A6A5" w:themeColor="followedHyperlink"/>
      <w:u w:val="single"/>
    </w:rPr>
  </w:style>
  <w:style w:type="character" w:customStyle="1" w:styleId="ListLabel1">
    <w:name w:val="ListLabel 1"/>
    <w:qFormat/>
    <w:rsid w:val="00F312F8"/>
    <w:rPr>
      <w:sz w:val="20"/>
    </w:rPr>
  </w:style>
  <w:style w:type="character" w:customStyle="1" w:styleId="ListLabel2">
    <w:name w:val="ListLabel 2"/>
    <w:qFormat/>
    <w:rsid w:val="00F312F8"/>
    <w:rPr>
      <w:sz w:val="20"/>
    </w:rPr>
  </w:style>
  <w:style w:type="character" w:customStyle="1" w:styleId="ListLabel3">
    <w:name w:val="ListLabel 3"/>
    <w:qFormat/>
    <w:rsid w:val="00F312F8"/>
    <w:rPr>
      <w:sz w:val="20"/>
    </w:rPr>
  </w:style>
  <w:style w:type="character" w:customStyle="1" w:styleId="ListLabel4">
    <w:name w:val="ListLabel 4"/>
    <w:qFormat/>
    <w:rsid w:val="00F312F8"/>
    <w:rPr>
      <w:sz w:val="20"/>
    </w:rPr>
  </w:style>
  <w:style w:type="character" w:customStyle="1" w:styleId="ListLabel5">
    <w:name w:val="ListLabel 5"/>
    <w:qFormat/>
    <w:rsid w:val="00F312F8"/>
    <w:rPr>
      <w:sz w:val="20"/>
    </w:rPr>
  </w:style>
  <w:style w:type="character" w:customStyle="1" w:styleId="ListLabel6">
    <w:name w:val="ListLabel 6"/>
    <w:qFormat/>
    <w:rsid w:val="00F312F8"/>
    <w:rPr>
      <w:sz w:val="20"/>
    </w:rPr>
  </w:style>
  <w:style w:type="character" w:customStyle="1" w:styleId="ListLabel7">
    <w:name w:val="ListLabel 7"/>
    <w:qFormat/>
    <w:rsid w:val="00F312F8"/>
    <w:rPr>
      <w:sz w:val="20"/>
    </w:rPr>
  </w:style>
  <w:style w:type="character" w:customStyle="1" w:styleId="ListLabel8">
    <w:name w:val="ListLabel 8"/>
    <w:qFormat/>
    <w:rsid w:val="00F312F8"/>
    <w:rPr>
      <w:sz w:val="20"/>
    </w:rPr>
  </w:style>
  <w:style w:type="character" w:customStyle="1" w:styleId="ListLabel9">
    <w:name w:val="ListLabel 9"/>
    <w:qFormat/>
    <w:rsid w:val="00F312F8"/>
    <w:rPr>
      <w:sz w:val="20"/>
    </w:rPr>
  </w:style>
  <w:style w:type="character" w:customStyle="1" w:styleId="ListLabel10">
    <w:name w:val="ListLabel 10"/>
    <w:qFormat/>
    <w:rsid w:val="00F312F8"/>
    <w:rPr>
      <w:rFonts w:cs="Courier New"/>
    </w:rPr>
  </w:style>
  <w:style w:type="character" w:customStyle="1" w:styleId="ListLabel11">
    <w:name w:val="ListLabel 11"/>
    <w:qFormat/>
    <w:rsid w:val="00F312F8"/>
    <w:rPr>
      <w:rFonts w:cs="Courier New"/>
    </w:rPr>
  </w:style>
  <w:style w:type="character" w:customStyle="1" w:styleId="ListLabel12">
    <w:name w:val="ListLabel 12"/>
    <w:qFormat/>
    <w:rsid w:val="00F312F8"/>
    <w:rPr>
      <w:rFonts w:cs="Courier New"/>
    </w:rPr>
  </w:style>
  <w:style w:type="character" w:customStyle="1" w:styleId="ListLabel13">
    <w:name w:val="ListLabel 13"/>
    <w:qFormat/>
    <w:rsid w:val="00F312F8"/>
    <w:rPr>
      <w:rFonts w:cs="Courier New"/>
    </w:rPr>
  </w:style>
  <w:style w:type="character" w:customStyle="1" w:styleId="ListLabel14">
    <w:name w:val="ListLabel 14"/>
    <w:qFormat/>
    <w:rsid w:val="00F312F8"/>
    <w:rPr>
      <w:rFonts w:cs="Courier New"/>
    </w:rPr>
  </w:style>
  <w:style w:type="character" w:customStyle="1" w:styleId="ListLabel15">
    <w:name w:val="ListLabel 15"/>
    <w:qFormat/>
    <w:rsid w:val="00F312F8"/>
    <w:rPr>
      <w:rFonts w:cs="Courier New"/>
    </w:rPr>
  </w:style>
  <w:style w:type="character" w:customStyle="1" w:styleId="ListLabel16">
    <w:name w:val="ListLabel 16"/>
    <w:qFormat/>
    <w:rsid w:val="00F312F8"/>
    <w:rPr>
      <w:rFonts w:cs="Courier New"/>
    </w:rPr>
  </w:style>
  <w:style w:type="character" w:customStyle="1" w:styleId="ListLabel17">
    <w:name w:val="ListLabel 17"/>
    <w:qFormat/>
    <w:rsid w:val="00F312F8"/>
    <w:rPr>
      <w:rFonts w:cs="Courier New"/>
    </w:rPr>
  </w:style>
  <w:style w:type="character" w:customStyle="1" w:styleId="ListLabel18">
    <w:name w:val="ListLabel 18"/>
    <w:qFormat/>
    <w:rsid w:val="00F312F8"/>
    <w:rPr>
      <w:rFonts w:cs="Courier New"/>
    </w:rPr>
  </w:style>
  <w:style w:type="character" w:customStyle="1" w:styleId="ListLabel19">
    <w:name w:val="ListLabel 19"/>
    <w:qFormat/>
    <w:rsid w:val="00F312F8"/>
    <w:rPr>
      <w:rFonts w:cs="Courier New"/>
    </w:rPr>
  </w:style>
  <w:style w:type="character" w:customStyle="1" w:styleId="ListLabel20">
    <w:name w:val="ListLabel 20"/>
    <w:qFormat/>
    <w:rsid w:val="00F312F8"/>
    <w:rPr>
      <w:rFonts w:cs="Courier New"/>
    </w:rPr>
  </w:style>
  <w:style w:type="character" w:customStyle="1" w:styleId="ListLabel21">
    <w:name w:val="ListLabel 21"/>
    <w:qFormat/>
    <w:rsid w:val="00F312F8"/>
    <w:rPr>
      <w:rFonts w:cs="Courier New"/>
    </w:rPr>
  </w:style>
  <w:style w:type="character" w:customStyle="1" w:styleId="ListLabel22">
    <w:name w:val="ListLabel 22"/>
    <w:qFormat/>
    <w:rsid w:val="00F312F8"/>
    <w:rPr>
      <w:rFonts w:cs="Courier New"/>
    </w:rPr>
  </w:style>
  <w:style w:type="character" w:customStyle="1" w:styleId="ListLabel23">
    <w:name w:val="ListLabel 23"/>
    <w:qFormat/>
    <w:rsid w:val="00F312F8"/>
    <w:rPr>
      <w:rFonts w:cs="Courier New"/>
    </w:rPr>
  </w:style>
  <w:style w:type="character" w:customStyle="1" w:styleId="ListLabel24">
    <w:name w:val="ListLabel 24"/>
    <w:qFormat/>
    <w:rsid w:val="00F312F8"/>
    <w:rPr>
      <w:rFonts w:cs="Courier New"/>
    </w:rPr>
  </w:style>
  <w:style w:type="character" w:customStyle="1" w:styleId="ListLabel25">
    <w:name w:val="ListLabel 25"/>
    <w:qFormat/>
    <w:rsid w:val="00F312F8"/>
    <w:rPr>
      <w:rFonts w:cs="Symbol"/>
      <w:sz w:val="24"/>
    </w:rPr>
  </w:style>
  <w:style w:type="character" w:customStyle="1" w:styleId="ListLabel26">
    <w:name w:val="ListLabel 26"/>
    <w:qFormat/>
    <w:rsid w:val="00F312F8"/>
    <w:rPr>
      <w:rFonts w:cs="Courier New"/>
    </w:rPr>
  </w:style>
  <w:style w:type="character" w:customStyle="1" w:styleId="ListLabel27">
    <w:name w:val="ListLabel 27"/>
    <w:qFormat/>
    <w:rsid w:val="00F312F8"/>
    <w:rPr>
      <w:rFonts w:cs="Wingdings"/>
    </w:rPr>
  </w:style>
  <w:style w:type="character" w:customStyle="1" w:styleId="ListLabel28">
    <w:name w:val="ListLabel 28"/>
    <w:qFormat/>
    <w:rsid w:val="00F312F8"/>
    <w:rPr>
      <w:rFonts w:cs="Symbol"/>
    </w:rPr>
  </w:style>
  <w:style w:type="character" w:customStyle="1" w:styleId="ListLabel29">
    <w:name w:val="ListLabel 29"/>
    <w:qFormat/>
    <w:rsid w:val="00F312F8"/>
    <w:rPr>
      <w:rFonts w:cs="Courier New"/>
    </w:rPr>
  </w:style>
  <w:style w:type="character" w:customStyle="1" w:styleId="ListLabel30">
    <w:name w:val="ListLabel 30"/>
    <w:qFormat/>
    <w:rsid w:val="00F312F8"/>
    <w:rPr>
      <w:rFonts w:cs="Wingdings"/>
    </w:rPr>
  </w:style>
  <w:style w:type="character" w:customStyle="1" w:styleId="ListLabel31">
    <w:name w:val="ListLabel 31"/>
    <w:qFormat/>
    <w:rsid w:val="00F312F8"/>
    <w:rPr>
      <w:rFonts w:cs="Symbol"/>
    </w:rPr>
  </w:style>
  <w:style w:type="character" w:customStyle="1" w:styleId="ListLabel32">
    <w:name w:val="ListLabel 32"/>
    <w:qFormat/>
    <w:rsid w:val="00F312F8"/>
    <w:rPr>
      <w:rFonts w:cs="Courier New"/>
    </w:rPr>
  </w:style>
  <w:style w:type="character" w:customStyle="1" w:styleId="ListLabel33">
    <w:name w:val="ListLabel 33"/>
    <w:qFormat/>
    <w:rsid w:val="00F312F8"/>
    <w:rPr>
      <w:rFonts w:cs="Wingdings"/>
    </w:rPr>
  </w:style>
  <w:style w:type="character" w:customStyle="1" w:styleId="ListLabel34">
    <w:name w:val="ListLabel 34"/>
    <w:qFormat/>
    <w:rsid w:val="00F312F8"/>
    <w:rPr>
      <w:rFonts w:cs="Symbol"/>
      <w:sz w:val="24"/>
    </w:rPr>
  </w:style>
  <w:style w:type="character" w:customStyle="1" w:styleId="ListLabel35">
    <w:name w:val="ListLabel 35"/>
    <w:qFormat/>
    <w:rsid w:val="00F312F8"/>
    <w:rPr>
      <w:rFonts w:cs="Courier New"/>
    </w:rPr>
  </w:style>
  <w:style w:type="character" w:customStyle="1" w:styleId="ListLabel36">
    <w:name w:val="ListLabel 36"/>
    <w:qFormat/>
    <w:rsid w:val="00F312F8"/>
    <w:rPr>
      <w:rFonts w:cs="Wingdings"/>
    </w:rPr>
  </w:style>
  <w:style w:type="character" w:customStyle="1" w:styleId="ListLabel37">
    <w:name w:val="ListLabel 37"/>
    <w:qFormat/>
    <w:rsid w:val="00F312F8"/>
    <w:rPr>
      <w:rFonts w:cs="Symbol"/>
    </w:rPr>
  </w:style>
  <w:style w:type="character" w:customStyle="1" w:styleId="ListLabel38">
    <w:name w:val="ListLabel 38"/>
    <w:qFormat/>
    <w:rsid w:val="00F312F8"/>
    <w:rPr>
      <w:rFonts w:cs="Courier New"/>
    </w:rPr>
  </w:style>
  <w:style w:type="character" w:customStyle="1" w:styleId="ListLabel39">
    <w:name w:val="ListLabel 39"/>
    <w:qFormat/>
    <w:rsid w:val="00F312F8"/>
    <w:rPr>
      <w:rFonts w:cs="Wingdings"/>
    </w:rPr>
  </w:style>
  <w:style w:type="character" w:customStyle="1" w:styleId="ListLabel40">
    <w:name w:val="ListLabel 40"/>
    <w:qFormat/>
    <w:rsid w:val="00F312F8"/>
    <w:rPr>
      <w:rFonts w:cs="Symbol"/>
    </w:rPr>
  </w:style>
  <w:style w:type="character" w:customStyle="1" w:styleId="ListLabel41">
    <w:name w:val="ListLabel 41"/>
    <w:qFormat/>
    <w:rsid w:val="00F312F8"/>
    <w:rPr>
      <w:rFonts w:cs="Courier New"/>
    </w:rPr>
  </w:style>
  <w:style w:type="character" w:customStyle="1" w:styleId="ListLabel42">
    <w:name w:val="ListLabel 42"/>
    <w:qFormat/>
    <w:rsid w:val="00F312F8"/>
    <w:rPr>
      <w:rFonts w:cs="Wingdings"/>
    </w:rPr>
  </w:style>
  <w:style w:type="character" w:customStyle="1" w:styleId="ListLabel43">
    <w:name w:val="ListLabel 43"/>
    <w:qFormat/>
    <w:rsid w:val="00F312F8"/>
    <w:rPr>
      <w:rFonts w:cs="Symbol"/>
      <w:sz w:val="24"/>
    </w:rPr>
  </w:style>
  <w:style w:type="character" w:customStyle="1" w:styleId="ListLabel44">
    <w:name w:val="ListLabel 44"/>
    <w:qFormat/>
    <w:rsid w:val="00F312F8"/>
    <w:rPr>
      <w:rFonts w:cs="Courier New"/>
    </w:rPr>
  </w:style>
  <w:style w:type="character" w:customStyle="1" w:styleId="ListLabel45">
    <w:name w:val="ListLabel 45"/>
    <w:qFormat/>
    <w:rsid w:val="00F312F8"/>
    <w:rPr>
      <w:rFonts w:cs="Wingdings"/>
    </w:rPr>
  </w:style>
  <w:style w:type="character" w:customStyle="1" w:styleId="ListLabel46">
    <w:name w:val="ListLabel 46"/>
    <w:qFormat/>
    <w:rsid w:val="00F312F8"/>
    <w:rPr>
      <w:rFonts w:cs="Symbol"/>
    </w:rPr>
  </w:style>
  <w:style w:type="character" w:customStyle="1" w:styleId="ListLabel47">
    <w:name w:val="ListLabel 47"/>
    <w:qFormat/>
    <w:rsid w:val="00F312F8"/>
    <w:rPr>
      <w:rFonts w:cs="Courier New"/>
    </w:rPr>
  </w:style>
  <w:style w:type="character" w:customStyle="1" w:styleId="ListLabel48">
    <w:name w:val="ListLabel 48"/>
    <w:qFormat/>
    <w:rsid w:val="00F312F8"/>
    <w:rPr>
      <w:rFonts w:cs="Wingdings"/>
    </w:rPr>
  </w:style>
  <w:style w:type="character" w:customStyle="1" w:styleId="ListLabel49">
    <w:name w:val="ListLabel 49"/>
    <w:qFormat/>
    <w:rsid w:val="00F312F8"/>
    <w:rPr>
      <w:rFonts w:cs="Symbol"/>
    </w:rPr>
  </w:style>
  <w:style w:type="character" w:customStyle="1" w:styleId="ListLabel50">
    <w:name w:val="ListLabel 50"/>
    <w:qFormat/>
    <w:rsid w:val="00F312F8"/>
    <w:rPr>
      <w:rFonts w:cs="Courier New"/>
    </w:rPr>
  </w:style>
  <w:style w:type="character" w:customStyle="1" w:styleId="ListLabel51">
    <w:name w:val="ListLabel 51"/>
    <w:qFormat/>
    <w:rsid w:val="00F312F8"/>
    <w:rPr>
      <w:rFonts w:cs="Wingdings"/>
    </w:rPr>
  </w:style>
  <w:style w:type="paragraph" w:customStyle="1" w:styleId="Heading">
    <w:name w:val="Heading"/>
    <w:basedOn w:val="Normal"/>
    <w:next w:val="BodyText"/>
    <w:qFormat/>
    <w:rsid w:val="00F312F8"/>
    <w:pPr>
      <w:keepNext/>
      <w:spacing w:before="240" w:after="120" w:line="264" w:lineRule="auto"/>
    </w:pPr>
    <w:rPr>
      <w:rFonts w:ascii="Liberation Sans" w:eastAsia="WenQuanYi Micro Hei" w:hAnsi="Liberation Sans" w:cs="Lohit Devanagari"/>
      <w:color w:val="00000A"/>
      <w:sz w:val="28"/>
      <w:szCs w:val="28"/>
      <w:lang w:eastAsia="en-US"/>
    </w:rPr>
  </w:style>
  <w:style w:type="paragraph" w:styleId="BodyText">
    <w:name w:val="Body Text"/>
    <w:basedOn w:val="Normal"/>
    <w:rsid w:val="00F312F8"/>
    <w:pPr>
      <w:spacing w:after="140" w:line="288" w:lineRule="auto"/>
    </w:pPr>
    <w:rPr>
      <w:rFonts w:asciiTheme="minorHAnsi" w:eastAsiaTheme="minorEastAsia" w:hAnsiTheme="minorHAnsi" w:cstheme="minorBidi"/>
      <w:color w:val="00000A"/>
      <w:sz w:val="20"/>
      <w:szCs w:val="20"/>
      <w:lang w:eastAsia="en-US"/>
    </w:rPr>
  </w:style>
  <w:style w:type="paragraph" w:styleId="List">
    <w:name w:val="List"/>
    <w:basedOn w:val="BodyText"/>
    <w:rsid w:val="00F312F8"/>
    <w:rPr>
      <w:rFonts w:cs="Lohit Devanagar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0380B"/>
    <w:rPr>
      <w:b/>
      <w:bCs/>
      <w:smallCaps/>
      <w:color w:val="0083F8" w:themeColor="text1" w:themeTint="A6"/>
      <w:spacing w:val="6"/>
    </w:rPr>
  </w:style>
  <w:style w:type="paragraph" w:customStyle="1" w:styleId="Index">
    <w:name w:val="Index"/>
    <w:basedOn w:val="Normal"/>
    <w:qFormat/>
    <w:rsid w:val="00F312F8"/>
    <w:pPr>
      <w:suppressLineNumbers/>
      <w:spacing w:after="120" w:line="264" w:lineRule="auto"/>
    </w:pPr>
    <w:rPr>
      <w:rFonts w:asciiTheme="minorHAnsi" w:eastAsiaTheme="minorEastAsia" w:hAnsiTheme="minorHAnsi" w:cs="Lohit Devanagari"/>
      <w:color w:val="00000A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B615E5"/>
    <w:pPr>
      <w:spacing w:after="120" w:line="264" w:lineRule="auto"/>
      <w:ind w:left="720"/>
      <w:contextualSpacing/>
    </w:pPr>
    <w:rPr>
      <w:rFonts w:asciiTheme="minorHAnsi" w:eastAsiaTheme="minorEastAsia" w:hAnsiTheme="minorHAnsi" w:cstheme="minorBidi"/>
      <w:color w:val="00000A"/>
      <w:sz w:val="20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00380B"/>
    <w:pPr>
      <w:contextualSpacing/>
    </w:pPr>
    <w:rPr>
      <w:rFonts w:asciiTheme="majorHAnsi" w:eastAsiaTheme="majorEastAsia" w:hAnsiTheme="majorHAnsi" w:cstheme="majorBidi"/>
      <w:color w:val="777877" w:themeColor="accent1"/>
      <w:spacing w:val="-10"/>
      <w:sz w:val="5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380B"/>
    <w:pPr>
      <w:spacing w:after="120"/>
    </w:pPr>
    <w:rPr>
      <w:rFonts w:asciiTheme="majorHAnsi" w:eastAsiaTheme="majorEastAsia" w:hAnsiTheme="majorHAnsi" w:cstheme="majorBidi"/>
      <w:color w:val="00000A"/>
      <w:lang w:eastAsia="en-US"/>
    </w:rPr>
  </w:style>
  <w:style w:type="paragraph" w:styleId="NoSpacing">
    <w:name w:val="No Spacing"/>
    <w:uiPriority w:val="1"/>
    <w:qFormat/>
    <w:rsid w:val="0000380B"/>
    <w:rPr>
      <w:color w:val="00000A"/>
    </w:rPr>
  </w:style>
  <w:style w:type="paragraph" w:styleId="Quote">
    <w:name w:val="Quote"/>
    <w:basedOn w:val="Normal"/>
    <w:next w:val="Normal"/>
    <w:link w:val="QuoteChar"/>
    <w:uiPriority w:val="29"/>
    <w:qFormat/>
    <w:rsid w:val="0000380B"/>
    <w:pPr>
      <w:spacing w:before="160" w:after="120" w:line="264" w:lineRule="auto"/>
      <w:ind w:left="720" w:right="720"/>
    </w:pPr>
    <w:rPr>
      <w:rFonts w:asciiTheme="minorHAnsi" w:eastAsiaTheme="minorEastAsia" w:hAnsiTheme="minorHAnsi" w:cstheme="minorBidi"/>
      <w:i/>
      <w:iCs/>
      <w:color w:val="006ED1" w:themeColor="text1" w:themeTint="BF"/>
      <w:sz w:val="20"/>
      <w:szCs w:val="20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380B"/>
    <w:pPr>
      <w:pBdr>
        <w:left w:val="single" w:sz="18" w:space="12" w:color="777877"/>
      </w:pBdr>
      <w:spacing w:beforeAutospacing="1" w:after="120" w:line="300" w:lineRule="auto"/>
      <w:ind w:left="1224" w:right="1224"/>
    </w:pPr>
    <w:rPr>
      <w:rFonts w:asciiTheme="majorHAnsi" w:eastAsiaTheme="majorEastAsia" w:hAnsiTheme="majorHAnsi" w:cstheme="majorBidi"/>
      <w:color w:val="777877" w:themeColor="accent1"/>
      <w:sz w:val="28"/>
      <w:szCs w:val="28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380B"/>
  </w:style>
  <w:style w:type="paragraph" w:styleId="Header">
    <w:name w:val="header"/>
    <w:basedOn w:val="Normal"/>
    <w:link w:val="HeaderChar"/>
    <w:uiPriority w:val="99"/>
    <w:unhideWhenUsed/>
    <w:rsid w:val="00D74542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color w:val="00000A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74542"/>
    <w:pPr>
      <w:tabs>
        <w:tab w:val="center" w:pos="4513"/>
        <w:tab w:val="right" w:pos="9026"/>
      </w:tabs>
    </w:pPr>
    <w:rPr>
      <w:rFonts w:asciiTheme="minorHAnsi" w:eastAsiaTheme="minorEastAsia" w:hAnsiTheme="minorHAnsi" w:cstheme="minorBidi"/>
      <w:color w:val="00000A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4D2F8A"/>
    <w:rPr>
      <w:color w:val="777877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A2F9A"/>
    <w:rPr>
      <w:rFonts w:ascii="Courier New" w:eastAsia="Times New Roman" w:hAnsi="Courier New" w:cs="Courier New"/>
      <w:sz w:val="20"/>
      <w:szCs w:val="20"/>
    </w:rPr>
  </w:style>
  <w:style w:type="character" w:customStyle="1" w:styleId="ListLabel57">
    <w:name w:val="ListLabel 57"/>
    <w:qFormat/>
    <w:rsid w:val="00A07CAC"/>
    <w:rPr>
      <w:rFonts w:cs="Wingding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4D0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47E"/>
    <w:rPr>
      <w:rFonts w:ascii="Tahoma" w:eastAsiaTheme="minorEastAsia" w:hAnsi="Tahoma" w:cs="Tahoma"/>
      <w:color w:val="00000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47E"/>
    <w:rPr>
      <w:rFonts w:ascii="Tahoma" w:hAnsi="Tahoma" w:cs="Tahoma"/>
      <w:color w:val="00000A"/>
      <w:sz w:val="16"/>
      <w:szCs w:val="16"/>
    </w:rPr>
  </w:style>
  <w:style w:type="character" w:customStyle="1" w:styleId="hgkelc">
    <w:name w:val="hgkelc"/>
    <w:basedOn w:val="DefaultParagraphFont"/>
    <w:rsid w:val="00F54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4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FedUni">
  <a:themeElements>
    <a:clrScheme name=" Federation University Theme">
      <a:dk1>
        <a:srgbClr val="003A6D"/>
      </a:dk1>
      <a:lt1>
        <a:sysClr val="window" lastClr="FFFFFF"/>
      </a:lt1>
      <a:dk2>
        <a:srgbClr val="004A8D"/>
      </a:dk2>
      <a:lt2>
        <a:srgbClr val="F0E9E4"/>
      </a:lt2>
      <a:accent1>
        <a:srgbClr val="777877"/>
      </a:accent1>
      <a:accent2>
        <a:srgbClr val="008791"/>
      </a:accent2>
      <a:accent3>
        <a:srgbClr val="66B042"/>
      </a:accent3>
      <a:accent4>
        <a:srgbClr val="421455"/>
      </a:accent4>
      <a:accent5>
        <a:srgbClr val="C0004D"/>
      </a:accent5>
      <a:accent6>
        <a:srgbClr val="EEA420"/>
      </a:accent6>
      <a:hlink>
        <a:srgbClr val="777877"/>
      </a:hlink>
      <a:folHlink>
        <a:srgbClr val="A5A6A5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68E46BA89AB46B7B47DDA9F49D52C" ma:contentTypeVersion="13" ma:contentTypeDescription="Create a new document." ma:contentTypeScope="" ma:versionID="1230753ea5bdcd30710b4e53f2f0c1b2">
  <xsd:schema xmlns:xsd="http://www.w3.org/2001/XMLSchema" xmlns:xs="http://www.w3.org/2001/XMLSchema" xmlns:p="http://schemas.microsoft.com/office/2006/metadata/properties" xmlns:ns3="05f7ee94-c95d-40cc-b00e-a66368ec5c23" xmlns:ns4="ebd8410a-b760-42ac-a386-84634b58fc50" targetNamespace="http://schemas.microsoft.com/office/2006/metadata/properties" ma:root="true" ma:fieldsID="ec75cf7f875dec59fc2b1b485e7697c1" ns3:_="" ns4:_="">
    <xsd:import namespace="05f7ee94-c95d-40cc-b00e-a66368ec5c23"/>
    <xsd:import namespace="ebd8410a-b760-42ac-a386-84634b58fc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7ee94-c95d-40cc-b00e-a66368ec5c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d8410a-b760-42ac-a386-84634b58fc5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9E3A2C-00AA-4FFE-9CFD-0D32D12D68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f7ee94-c95d-40cc-b00e-a66368ec5c23"/>
    <ds:schemaRef ds:uri="ebd8410a-b760-42ac-a386-84634b58fc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1FCB1E-67EF-4532-A2C9-E2ADEBF9DF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31D1D5F-2971-4B91-9632-425DEA8839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deration University Australia</Company>
  <LinksUpToDate>false</LinksUpToDate>
  <CharactersWithSpaces>878</CharactersWithSpaces>
  <SharedDoc>false</SharedDoc>
  <HLinks>
    <vt:vector size="42" baseType="variant">
      <vt:variant>
        <vt:i4>3080241</vt:i4>
      </vt:variant>
      <vt:variant>
        <vt:i4>18</vt:i4>
      </vt:variant>
      <vt:variant>
        <vt:i4>0</vt:i4>
      </vt:variant>
      <vt:variant>
        <vt:i4>5</vt:i4>
      </vt:variant>
      <vt:variant>
        <vt:lpwstr>https://www.ibm.com/watson/services/text-to-speech/</vt:lpwstr>
      </vt:variant>
      <vt:variant>
        <vt:lpwstr/>
      </vt:variant>
      <vt:variant>
        <vt:i4>4587623</vt:i4>
      </vt:variant>
      <vt:variant>
        <vt:i4>15</vt:i4>
      </vt:variant>
      <vt:variant>
        <vt:i4>0</vt:i4>
      </vt:variant>
      <vt:variant>
        <vt:i4>5</vt:i4>
      </vt:variant>
      <vt:variant>
        <vt:lpwstr>https://github.com/watson-developer-cloud/node-red-labs/tree/master/basic_examples/text_to_speech</vt:lpwstr>
      </vt:variant>
      <vt:variant>
        <vt:lpwstr/>
      </vt:variant>
      <vt:variant>
        <vt:i4>3276906</vt:i4>
      </vt:variant>
      <vt:variant>
        <vt:i4>12</vt:i4>
      </vt:variant>
      <vt:variant>
        <vt:i4>0</vt:i4>
      </vt:variant>
      <vt:variant>
        <vt:i4>5</vt:i4>
      </vt:variant>
      <vt:variant>
        <vt:lpwstr>http://mediawiremobile.com/news/text-to-speech-applications-benefits-and-uses/</vt:lpwstr>
      </vt:variant>
      <vt:variant>
        <vt:lpwstr/>
      </vt:variant>
      <vt:variant>
        <vt:i4>5046277</vt:i4>
      </vt:variant>
      <vt:variant>
        <vt:i4>9</vt:i4>
      </vt:variant>
      <vt:variant>
        <vt:i4>0</vt:i4>
      </vt:variant>
      <vt:variant>
        <vt:i4>5</vt:i4>
      </vt:variant>
      <vt:variant>
        <vt:lpwstr>http://www.readspeaker.com/text-speech-can-enhance-business/</vt:lpwstr>
      </vt:variant>
      <vt:variant>
        <vt:lpwstr/>
      </vt:variant>
      <vt:variant>
        <vt:i4>5046277</vt:i4>
      </vt:variant>
      <vt:variant>
        <vt:i4>6</vt:i4>
      </vt:variant>
      <vt:variant>
        <vt:i4>0</vt:i4>
      </vt:variant>
      <vt:variant>
        <vt:i4>5</vt:i4>
      </vt:variant>
      <vt:variant>
        <vt:lpwstr>http://www.readspeaker.com/text-speech-can-enhance-business/</vt:lpwstr>
      </vt:variant>
      <vt:variant>
        <vt:lpwstr/>
      </vt:variant>
      <vt:variant>
        <vt:i4>983046</vt:i4>
      </vt:variant>
      <vt:variant>
        <vt:i4>3</vt:i4>
      </vt:variant>
      <vt:variant>
        <vt:i4>0</vt:i4>
      </vt:variant>
      <vt:variant>
        <vt:i4>5</vt:i4>
      </vt:variant>
      <vt:variant>
        <vt:lpwstr>https://node-red-12345678-sem2.mybluemix.net/red/</vt:lpwstr>
      </vt:variant>
      <vt:variant>
        <vt:lpwstr>flow/</vt:lpwstr>
      </vt:variant>
      <vt:variant>
        <vt:i4>589885</vt:i4>
      </vt:variant>
      <vt:variant>
        <vt:i4>0</vt:i4>
      </vt:variant>
      <vt:variant>
        <vt:i4>0</vt:i4>
      </vt:variant>
      <vt:variant>
        <vt:i4>5</vt:i4>
      </vt:variant>
      <vt:variant>
        <vt:lpwstr>https://raw.githubusercontent.com/watson-developer-cloud/node-red-labs/master/basic_examples/text_to_speech/tts_lab_webpage.js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a Ivkovic</dc:creator>
  <cp:lastModifiedBy>Saurav Shrestha</cp:lastModifiedBy>
  <cp:revision>5</cp:revision>
  <dcterms:created xsi:type="dcterms:W3CDTF">2021-09-08T08:02:00Z</dcterms:created>
  <dcterms:modified xsi:type="dcterms:W3CDTF">2021-09-08T08:3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Federation University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7F068E46BA89AB46B7B47DDA9F49D52C</vt:lpwstr>
  </property>
</Properties>
</file>